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67FA4" w14:textId="77777777" w:rsidR="00F94AA9" w:rsidRDefault="00F94AA9" w:rsidP="00F94AA9">
      <w:pPr>
        <w:pStyle w:val="NoSpacing"/>
        <w:jc w:val="center"/>
        <w:rPr>
          <w:rFonts w:ascii="Arial Black" w:hAnsi="Arial Black" w:cs="Arial Black"/>
          <w:caps/>
          <w:sz w:val="52"/>
          <w:szCs w:val="52"/>
        </w:rPr>
      </w:pPr>
      <w:r>
        <w:rPr>
          <w:rFonts w:ascii="Arial Black" w:hAnsi="Arial Black" w:cs="Arial Black"/>
          <w:caps/>
          <w:noProof/>
          <w:sz w:val="52"/>
          <w:szCs w:val="52"/>
        </w:rPr>
        <w:drawing>
          <wp:inline distT="0" distB="0" distL="0" distR="0" wp14:anchorId="24AA2EC7" wp14:editId="28280799">
            <wp:extent cx="6858000" cy="512064"/>
            <wp:effectExtent l="0" t="0" r="0" b="254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support-our-fundraiser.jpg"/>
                    <pic:cNvPicPr/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duotone>
                        <a:prstClr val="black"/>
                        <a:srgbClr val="FF3399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DA753" w14:textId="1BB75613" w:rsidR="0092535A" w:rsidRDefault="00AA5231" w:rsidP="00F94AA9">
      <w:pPr>
        <w:pStyle w:val="NoSpacing"/>
        <w:jc w:val="center"/>
        <w:rPr>
          <w:rFonts w:ascii="Arial Black" w:hAnsi="Arial Black" w:cs="Arial Black"/>
          <w:caps/>
          <w:sz w:val="32"/>
          <w:szCs w:val="32"/>
        </w:rPr>
      </w:pPr>
      <w:r>
        <w:rPr>
          <w:rFonts w:ascii="Arial Black" w:hAnsi="Arial Black" w:cs="Arial Black"/>
          <w:caps/>
          <w:sz w:val="32"/>
          <w:szCs w:val="32"/>
        </w:rPr>
        <w:t>Name of Organization</w:t>
      </w:r>
    </w:p>
    <w:p w14:paraId="54DB8ADF" w14:textId="5421EC04" w:rsidR="00C136A5" w:rsidRPr="00FB2EB9" w:rsidRDefault="00C136A5" w:rsidP="00826D11">
      <w:pPr>
        <w:pStyle w:val="NoSpacing"/>
        <w:rPr>
          <w:rFonts w:ascii="Arial Black" w:hAnsi="Arial Black"/>
          <w:caps/>
          <w:sz w:val="16"/>
          <w:szCs w:val="16"/>
        </w:rPr>
        <w:sectPr w:rsidR="00C136A5" w:rsidRPr="00FB2EB9" w:rsidSect="00F94AA9">
          <w:footerReference w:type="default" r:id="rId8"/>
          <w:type w:val="continuous"/>
          <w:pgSz w:w="12240" w:h="15840"/>
          <w:pgMar w:top="720" w:right="720" w:bottom="720" w:left="720" w:header="0" w:footer="0" w:gutter="0"/>
          <w:cols w:space="720"/>
          <w:noEndnote/>
          <w:docGrid w:linePitch="272"/>
        </w:sectPr>
      </w:pPr>
    </w:p>
    <w:p w14:paraId="065253FB" w14:textId="77777777" w:rsidR="00F94AA9" w:rsidRPr="0077417B" w:rsidRDefault="00F94AA9" w:rsidP="00F94AA9">
      <w:pPr>
        <w:rPr>
          <w:rFonts w:ascii="Tahoma" w:hAnsi="Tahoma" w:cs="Tahoma"/>
          <w:b/>
          <w:bCs/>
          <w:sz w:val="16"/>
          <w:szCs w:val="25"/>
          <w:u w:val="single"/>
        </w:rPr>
        <w:sectPr w:rsidR="00F94AA9" w:rsidRPr="0077417B"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</w:p>
    <w:p w14:paraId="32B6816F" w14:textId="1505F9A6" w:rsidR="00826D11" w:rsidRDefault="00877C3D" w:rsidP="00F94AA9">
      <w:pPr>
        <w:rPr>
          <w:color w:val="auto"/>
          <w:kern w:val="0"/>
          <w:sz w:val="24"/>
          <w:szCs w:val="24"/>
        </w:rPr>
      </w:pPr>
      <w:r>
        <w:rPr>
          <w:rFonts w:ascii="Tahoma" w:hAnsi="Tahoma" w:cs="Tahoma"/>
          <w:b/>
          <w:bCs/>
          <w:noProof/>
          <w:sz w:val="25"/>
          <w:szCs w:val="25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0E2D29D9" wp14:editId="110BF69E">
                <wp:simplePos x="0" y="0"/>
                <wp:positionH relativeFrom="margin">
                  <wp:posOffset>-257175</wp:posOffset>
                </wp:positionH>
                <wp:positionV relativeFrom="paragraph">
                  <wp:posOffset>981710</wp:posOffset>
                </wp:positionV>
                <wp:extent cx="7315200" cy="2266950"/>
                <wp:effectExtent l="0" t="0" r="0" b="0"/>
                <wp:wrapNone/>
                <wp:docPr id="146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2266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FEC972" w14:textId="34386DD7" w:rsidR="00607922" w:rsidRDefault="00607922" w:rsidP="00E86DF1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WHAT &amp; WHY</w:t>
                            </w:r>
                            <w:r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>: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</w:t>
                            </w:r>
                            <w:r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We are raising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money for…. (ask your organization)</w:t>
                            </w:r>
                          </w:p>
                          <w:p w14:paraId="7703B886" w14:textId="77777777" w:rsidR="0058041C" w:rsidRDefault="00607922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        </w:t>
                            </w:r>
                            <w:r w:rsidR="0058041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Shop fo</w:t>
                            </w:r>
                            <w:r w:rsidR="009122C6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r delightfully disruptive popcorn! With traditional and fun new</w:t>
                            </w:r>
                            <w:r w:rsidR="0058041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flavors,</w:t>
                            </w:r>
                            <w:r w:rsidR="009122C6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</w:t>
                            </w:r>
                          </w:p>
                          <w:p w14:paraId="1257AF00" w14:textId="625168F1" w:rsidR="00607922" w:rsidRDefault="009122C6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    </w:t>
                            </w:r>
                            <w:r w:rsidR="0058041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y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ou</w:t>
                            </w:r>
                            <w:r w:rsidR="0058041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will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want to try them all!</w:t>
                            </w:r>
                            <w:r w:rsidR="00607922"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4A850081" w14:textId="5F14ABC0" w:rsidR="00607922" w:rsidRDefault="00607922" w:rsidP="00FD1FD7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OUR GOAL</w:t>
                            </w:r>
                            <w:r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 xml:space="preserve">:          </w:t>
                            </w:r>
                            <w:bookmarkStart w:id="0" w:name="_Hlk63857300"/>
                            <w:r w:rsidR="0058041C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We are requesting </w:t>
                            </w:r>
                            <w:r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all students </w:t>
                            </w:r>
                            <w:proofErr w:type="gramStart"/>
                            <w:r w:rsidR="0058041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participate</w:t>
                            </w:r>
                            <w:proofErr w:type="gramEnd"/>
                            <w:r w:rsidR="0058041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and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Pr="00FD1FD7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sell </w:t>
                            </w:r>
                            <w:r w:rsidR="009122C6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20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or more items.</w:t>
                            </w:r>
                          </w:p>
                          <w:p w14:paraId="085E2FB1" w14:textId="36353331" w:rsidR="0058041C" w:rsidRDefault="0058041C" w:rsidP="0058041C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4"/>
                                <w:szCs w:val="24"/>
                              </w:rPr>
                              <w:t xml:space="preserve">SALES OPTIONS:   </w:t>
                            </w: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>Collect sales and payments in person</w:t>
                            </w:r>
                            <w:r w:rsidR="00787E14"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d p</w:t>
                            </w: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>romote our fundraiser by sending</w:t>
                            </w:r>
                          </w:p>
                          <w:p w14:paraId="7BB4FA5B" w14:textId="09AF00A7" w:rsidR="0058041C" w:rsidRDefault="0058041C" w:rsidP="0058041C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                  emails, texts, and posting on social media. Collect payments in person, by cash app,</w:t>
                            </w:r>
                          </w:p>
                          <w:p w14:paraId="267FAFE3" w14:textId="19B8BC18" w:rsidR="0058041C" w:rsidRDefault="0058041C" w:rsidP="0058041C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                  or PayPal.</w:t>
                            </w:r>
                          </w:p>
                          <w:bookmarkEnd w:id="0"/>
                          <w:p w14:paraId="31C96626" w14:textId="2537FBC1" w:rsidR="00607922" w:rsidRPr="000B3D08" w:rsidRDefault="00607922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color w:val="7030A0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CHECKS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:</w:t>
                            </w: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 xml:space="preserve">       </w:t>
                            </w:r>
                            <w:r w:rsidR="00B8721C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 xml:space="preserve">   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 xml:space="preserve">   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Make checks payable to (ask your organization)</w:t>
                            </w:r>
                          </w:p>
                          <w:p w14:paraId="583B6D9D" w14:textId="79D72EB0" w:rsidR="00607922" w:rsidRPr="00C12464" w:rsidRDefault="00607922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END DATE</w:t>
                            </w:r>
                            <w:r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>:</w:t>
                            </w:r>
                            <w:r w:rsidRPr="000B3D08">
                              <w:rPr>
                                <w:rFonts w:ascii="Tahoma" w:hAnsi="Tahoma" w:cs="Tahoma"/>
                                <w:color w:val="7030A0"/>
                                <w:sz w:val="25"/>
                                <w:szCs w:val="25"/>
                              </w:rPr>
                              <w:t xml:space="preserve">           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Return order </w:t>
                            </w:r>
                            <w:bookmarkStart w:id="1" w:name="_Hlk66376022"/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form</w:t>
                            </w:r>
                            <w:bookmarkEnd w:id="1"/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s and money by (Date), 2021</w:t>
                            </w:r>
                          </w:p>
                          <w:p w14:paraId="58D7C040" w14:textId="7828BDD2" w:rsidR="00607922" w:rsidRPr="00A01708" w:rsidRDefault="00607922" w:rsidP="00F94AA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0B3D08">
                              <w:rPr>
                                <w:rFonts w:ascii="Tahoma" w:hAnsi="Tahoma" w:cs="Tahoma"/>
                                <w:b/>
                                <w:bCs/>
                                <w:color w:val="9B359D"/>
                                <w:sz w:val="25"/>
                                <w:szCs w:val="25"/>
                              </w:rPr>
                              <w:t>CONTACT INFO</w:t>
                            </w:r>
                            <w:r w:rsidRPr="000B3D08">
                              <w:rPr>
                                <w:rFonts w:ascii="Tahoma" w:hAnsi="Tahoma" w:cs="Tahoma"/>
                                <w:color w:val="9B359D"/>
                                <w:sz w:val="25"/>
                                <w:szCs w:val="25"/>
                              </w:rPr>
                              <w:t>:</w:t>
                            </w:r>
                            <w:r w:rsidRPr="000B3D08">
                              <w:rPr>
                                <w:rFonts w:ascii="Tahoma" w:hAnsi="Tahoma" w:cs="Tahoma"/>
                                <w:color w:val="7030A0"/>
                                <w:sz w:val="25"/>
                                <w:szCs w:val="25"/>
                              </w:rPr>
                              <w:t xml:space="preserve">  </w:t>
                            </w:r>
                            <w:r w:rsidRPr="000B3D08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B8721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F</w:t>
                            </w:r>
                            <w:r w:rsidRPr="00C12464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or any questions, please contact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(chairperson) at (email and/or phone #)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2D29D9" id="_x0000_t202" coordsize="21600,21600" o:spt="202" path="m,l,21600r21600,l21600,xe">
                <v:stroke joinstyle="miter"/>
                <v:path gradientshapeok="t" o:connecttype="rect"/>
              </v:shapetype>
              <v:shape id="Text Box 178" o:spid="_x0000_s1026" type="#_x0000_t202" style="position:absolute;margin-left:-20.25pt;margin-top:77.3pt;width:8in;height:178.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" filled="f" stroked="f">
                <v:textbox>
                  <w:txbxContent>
                    <w:p w14:paraId="15FEC972" w14:textId="34386DD7" w:rsidR="00607922" w:rsidRDefault="00607922" w:rsidP="00E86DF1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WHAT &amp; WHY</w:t>
                      </w:r>
                      <w:r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>: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</w:t>
                      </w:r>
                      <w:r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We are raising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money for…. (ask your organization)</w:t>
                      </w:r>
                    </w:p>
                    <w:p w14:paraId="7703B886" w14:textId="77777777" w:rsidR="0058041C" w:rsidRDefault="00607922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        </w:t>
                      </w:r>
                      <w:r w:rsidR="0058041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Shop fo</w:t>
                      </w:r>
                      <w:r w:rsidR="009122C6">
                        <w:rPr>
                          <w:rFonts w:ascii="Tahoma" w:hAnsi="Tahoma" w:cs="Tahoma"/>
                          <w:sz w:val="25"/>
                          <w:szCs w:val="25"/>
                        </w:rPr>
                        <w:t>r delightfully disruptive popcorn! With traditional and fun new</w:t>
                      </w:r>
                      <w:r w:rsidR="0058041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flavors,</w:t>
                      </w:r>
                      <w:r w:rsidR="009122C6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</w:t>
                      </w:r>
                    </w:p>
                    <w:p w14:paraId="1257AF00" w14:textId="625168F1" w:rsidR="00607922" w:rsidRDefault="009122C6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    </w:t>
                      </w:r>
                      <w:r w:rsidR="0058041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y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ou</w:t>
                      </w:r>
                      <w:r w:rsidR="0058041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will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want to try them all!</w:t>
                      </w:r>
                      <w:r w:rsidR="00607922"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4A850081" w14:textId="5F14ABC0" w:rsidR="00607922" w:rsidRDefault="00607922" w:rsidP="00FD1FD7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OUR GOAL</w:t>
                      </w:r>
                      <w:r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 xml:space="preserve">:          </w:t>
                      </w:r>
                      <w:bookmarkStart w:id="2" w:name="_Hlk63857300"/>
                      <w:r w:rsidR="0058041C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We are requesting </w:t>
                      </w:r>
                      <w:r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all students </w:t>
                      </w:r>
                      <w:proofErr w:type="gramStart"/>
                      <w:r w:rsidR="0058041C">
                        <w:rPr>
                          <w:rFonts w:ascii="Tahoma" w:hAnsi="Tahoma" w:cs="Tahoma"/>
                          <w:sz w:val="25"/>
                          <w:szCs w:val="25"/>
                        </w:rPr>
                        <w:t>participate</w:t>
                      </w:r>
                      <w:proofErr w:type="gramEnd"/>
                      <w:r w:rsidR="0058041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and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Pr="00FD1FD7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sell </w:t>
                      </w:r>
                      <w:r w:rsidR="009122C6">
                        <w:rPr>
                          <w:rFonts w:ascii="Tahoma" w:hAnsi="Tahoma" w:cs="Tahoma"/>
                          <w:sz w:val="25"/>
                          <w:szCs w:val="25"/>
                        </w:rPr>
                        <w:t>20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or more items.</w:t>
                      </w:r>
                    </w:p>
                    <w:p w14:paraId="085E2FB1" w14:textId="36353331" w:rsidR="0058041C" w:rsidRDefault="0058041C" w:rsidP="0058041C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4"/>
                          <w:szCs w:val="24"/>
                        </w:rPr>
                        <w:t xml:space="preserve">SALES OPTIONS:   </w:t>
                      </w:r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>Collect sales and payments in person</w:t>
                      </w:r>
                      <w:r w:rsidR="00787E14"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 xml:space="preserve"> and p</w:t>
                      </w:r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>romote our fundraiser by sending</w:t>
                      </w:r>
                    </w:p>
                    <w:p w14:paraId="7BB4FA5B" w14:textId="09AF00A7" w:rsidR="0058041C" w:rsidRDefault="0058041C" w:rsidP="0058041C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 xml:space="preserve">                              emails, texts, and posting on social media. Collect payments in person, by cash app,</w:t>
                      </w:r>
                    </w:p>
                    <w:p w14:paraId="267FAFE3" w14:textId="19B8BC18" w:rsidR="0058041C" w:rsidRDefault="0058041C" w:rsidP="0058041C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 xml:space="preserve">                              or PayPal.</w:t>
                      </w:r>
                    </w:p>
                    <w:bookmarkEnd w:id="2"/>
                    <w:p w14:paraId="31C96626" w14:textId="2537FBC1" w:rsidR="00607922" w:rsidRPr="000B3D08" w:rsidRDefault="00607922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color w:val="7030A0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CHECKS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:</w:t>
                      </w: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 xml:space="preserve">       </w:t>
                      </w:r>
                      <w:r w:rsidR="00B8721C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 xml:space="preserve">    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 xml:space="preserve">   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Make checks payable to (ask your organization)</w:t>
                      </w:r>
                    </w:p>
                    <w:p w14:paraId="583B6D9D" w14:textId="79D72EB0" w:rsidR="00607922" w:rsidRPr="00C12464" w:rsidRDefault="00607922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END DATE</w:t>
                      </w:r>
                      <w:r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>:</w:t>
                      </w:r>
                      <w:r w:rsidRPr="000B3D08">
                        <w:rPr>
                          <w:rFonts w:ascii="Tahoma" w:hAnsi="Tahoma" w:cs="Tahoma"/>
                          <w:color w:val="7030A0"/>
                          <w:sz w:val="25"/>
                          <w:szCs w:val="25"/>
                        </w:rPr>
                        <w:t xml:space="preserve">           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Return order </w:t>
                      </w:r>
                      <w:bookmarkStart w:id="3" w:name="_Hlk66376022"/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form</w:t>
                      </w:r>
                      <w:bookmarkEnd w:id="3"/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s and money by (Date), 2021</w:t>
                      </w:r>
                    </w:p>
                    <w:p w14:paraId="58D7C040" w14:textId="7828BDD2" w:rsidR="00607922" w:rsidRPr="00A01708" w:rsidRDefault="00607922" w:rsidP="00F94AA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0B3D08">
                        <w:rPr>
                          <w:rFonts w:ascii="Tahoma" w:hAnsi="Tahoma" w:cs="Tahoma"/>
                          <w:b/>
                          <w:bCs/>
                          <w:color w:val="9B359D"/>
                          <w:sz w:val="25"/>
                          <w:szCs w:val="25"/>
                        </w:rPr>
                        <w:t>CONTACT INFO</w:t>
                      </w:r>
                      <w:r w:rsidRPr="000B3D08">
                        <w:rPr>
                          <w:rFonts w:ascii="Tahoma" w:hAnsi="Tahoma" w:cs="Tahoma"/>
                          <w:color w:val="9B359D"/>
                          <w:sz w:val="25"/>
                          <w:szCs w:val="25"/>
                        </w:rPr>
                        <w:t>:</w:t>
                      </w:r>
                      <w:r w:rsidRPr="000B3D08">
                        <w:rPr>
                          <w:rFonts w:ascii="Tahoma" w:hAnsi="Tahoma" w:cs="Tahoma"/>
                          <w:color w:val="7030A0"/>
                          <w:sz w:val="25"/>
                          <w:szCs w:val="25"/>
                        </w:rPr>
                        <w:t xml:space="preserve">  </w:t>
                      </w:r>
                      <w:r w:rsidRPr="000B3D08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B8721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F</w:t>
                      </w:r>
                      <w:r w:rsidRPr="00C12464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or any questions, please contact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(chairperson) at (email and/or phone #) 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26D1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55EFAAF8" wp14:editId="5A916C23">
            <wp:extent cx="2743200" cy="97155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9"/>
                    <a:srcRect l="3227" t="32198" r="3831" b="42366"/>
                    <a:stretch/>
                  </pic:blipFill>
                  <pic:spPr bwMode="auto">
                    <a:xfrm>
                      <a:off x="0" y="0"/>
                      <a:ext cx="2847002" cy="1008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564D">
        <w:rPr>
          <w:color w:val="auto"/>
          <w:kern w:val="0"/>
          <w:sz w:val="24"/>
          <w:szCs w:val="24"/>
        </w:rPr>
        <w:t xml:space="preserve">  </w:t>
      </w:r>
      <w:r w:rsidR="00826D1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75B834F1" wp14:editId="101AD5EA">
            <wp:extent cx="2714625" cy="951865"/>
            <wp:effectExtent l="0" t="0" r="952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4637" t="59184" r="3149" b="15830"/>
                    <a:stretch/>
                  </pic:blipFill>
                  <pic:spPr bwMode="auto">
                    <a:xfrm>
                      <a:off x="0" y="0"/>
                      <a:ext cx="2716416" cy="952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6D11">
        <w:rPr>
          <w:noProof/>
          <w:color w:val="auto"/>
          <w:kern w:val="0"/>
          <w:sz w:val="24"/>
          <w:szCs w:val="24"/>
        </w:rPr>
        <w:drawing>
          <wp:inline distT="0" distB="0" distL="0" distR="0" wp14:anchorId="2CF81A92" wp14:editId="77C33A46">
            <wp:extent cx="1353219" cy="9429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52211" t="6588" r="2983" b="69286"/>
                    <a:stretch/>
                  </pic:blipFill>
                  <pic:spPr bwMode="auto">
                    <a:xfrm>
                      <a:off x="0" y="0"/>
                      <a:ext cx="1357508" cy="945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C76B0" w14:textId="30E324C2" w:rsidR="00F94AA9" w:rsidRPr="004A4EA9" w:rsidRDefault="008F564D" w:rsidP="00F94AA9">
      <w:pPr>
        <w:rPr>
          <w:color w:val="auto"/>
          <w:kern w:val="0"/>
          <w:sz w:val="24"/>
          <w:szCs w:val="24"/>
        </w:rPr>
      </w:pPr>
      <w:r>
        <w:rPr>
          <w:color w:val="auto"/>
          <w:kern w:val="0"/>
          <w:sz w:val="24"/>
          <w:szCs w:val="24"/>
        </w:rPr>
        <w:t xml:space="preserve">   </w:t>
      </w:r>
    </w:p>
    <w:p w14:paraId="1F1201C0" w14:textId="5DDCF81E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0D9E4FD" w14:textId="05DF9479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2328745" w14:textId="54D532C0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377C0EE0" w14:textId="14C3C333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2D5372AE" w14:textId="21B350E1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756345BD" w14:textId="6E5F0361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7C775D44" w14:textId="0E27FC80" w:rsidR="00F94AA9" w:rsidRDefault="002F6487" w:rsidP="00F94AA9">
      <w:pPr>
        <w:rPr>
          <w:color w:val="auto"/>
          <w:kern w:val="0"/>
          <w:sz w:val="24"/>
          <w:szCs w:val="24"/>
        </w:rPr>
      </w:pPr>
      <w:r>
        <w:rPr>
          <w:color w:val="auto"/>
          <w:kern w:val="0"/>
          <w:sz w:val="24"/>
          <w:szCs w:val="24"/>
        </w:rPr>
        <w:t xml:space="preserve"> </w:t>
      </w:r>
    </w:p>
    <w:p w14:paraId="0A41F26B" w14:textId="68649794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EFD97F7" w14:textId="4CFE00D4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35C535C9" w14:textId="12FC468A" w:rsidR="006863DC" w:rsidRPr="006863DC" w:rsidRDefault="006863DC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16"/>
          <w:szCs w:val="16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5B737E8F" w14:textId="41B27809" w:rsidR="006863DC" w:rsidRPr="006863DC" w:rsidRDefault="006863DC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16"/>
          <w:szCs w:val="16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40E409CC" w14:textId="49E35896" w:rsidR="006863DC" w:rsidRDefault="006863DC" w:rsidP="006863DC">
      <w:pPr>
        <w:tabs>
          <w:tab w:val="left" w:pos="3600"/>
        </w:tabs>
        <w:jc w:val="center"/>
        <w:rPr>
          <w:rFonts w:ascii="Tahoma" w:hAnsi="Tahoma" w:cs="Tahoma"/>
          <w:b/>
          <w:bCs/>
          <w:sz w:val="24"/>
          <w:szCs w:val="24"/>
        </w:rPr>
      </w:pPr>
    </w:p>
    <w:p w14:paraId="51613068" w14:textId="64EB1862" w:rsidR="006863DC" w:rsidRPr="002F3D4E" w:rsidRDefault="006863DC" w:rsidP="00532835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28"/>
          <w:szCs w:val="28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10DE75B8" w14:textId="2A1344F7" w:rsidR="00F94AA9" w:rsidRDefault="00877C3D" w:rsidP="00877C3D">
      <w:pPr>
        <w:jc w:val="center"/>
        <w:rPr>
          <w:color w:val="auto"/>
          <w:kern w:val="0"/>
          <w:sz w:val="24"/>
          <w:szCs w:val="24"/>
        </w:rPr>
      </w:pPr>
      <w:r>
        <w:rPr>
          <w:noProof/>
          <w:color w:val="auto"/>
          <w:kern w:val="0"/>
          <w:sz w:val="24"/>
          <w:szCs w:val="24"/>
        </w:rPr>
        <w:drawing>
          <wp:inline distT="0" distB="0" distL="0" distR="0" wp14:anchorId="404977A5" wp14:editId="5D7FCC75">
            <wp:extent cx="2162175" cy="11463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10"/>
                    <a:srcRect l="44737" t="2938" r="-753" b="74111"/>
                    <a:stretch/>
                  </pic:blipFill>
                  <pic:spPr bwMode="auto">
                    <a:xfrm>
                      <a:off x="0" y="0"/>
                      <a:ext cx="2178040" cy="115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3053D" w14:textId="56ECCF14" w:rsidR="00663C98" w:rsidRDefault="00663C98" w:rsidP="00B8721C">
      <w:pPr>
        <w:jc w:val="center"/>
        <w:rPr>
          <w:color w:val="auto"/>
          <w:kern w:val="0"/>
          <w:sz w:val="24"/>
          <w:szCs w:val="24"/>
        </w:rPr>
      </w:pPr>
    </w:p>
    <w:p w14:paraId="1D871A84" w14:textId="55D121AF" w:rsidR="00663C98" w:rsidRDefault="00787E14" w:rsidP="00663C98">
      <w:pPr>
        <w:rPr>
          <w:color w:val="auto"/>
          <w:kern w:val="0"/>
          <w:sz w:val="24"/>
          <w:szCs w:val="24"/>
        </w:rPr>
      </w:pP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15BBAC" wp14:editId="75203664">
                <wp:simplePos x="0" y="0"/>
                <wp:positionH relativeFrom="margin">
                  <wp:posOffset>-171450</wp:posOffset>
                </wp:positionH>
                <wp:positionV relativeFrom="paragraph">
                  <wp:posOffset>81915</wp:posOffset>
                </wp:positionV>
                <wp:extent cx="7277100" cy="35433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3543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96F97" w14:textId="080CE9E1" w:rsidR="0058041C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bookmarkStart w:id="4" w:name="_Hlk63683343"/>
                            <w:r w:rsidRPr="00C24AEA"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  <w:t>You can share our fundraising brochure with your friends in multiple ways! In addition to collecting orders in-person, you can share a website link for customers to open and view the brochure. Copy and paste the link below and share by email, text, and social media!</w:t>
                            </w:r>
                          </w:p>
                          <w:p w14:paraId="727522B8" w14:textId="12C1DFB6" w:rsidR="0058041C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28DAE22E" w14:textId="50BC938E" w:rsidR="0058041C" w:rsidRPr="0058041C" w:rsidRDefault="00DE72A5" w:rsidP="0058041C">
                            <w:pPr>
                              <w:tabs>
                                <w:tab w:val="left" w:pos="3600"/>
                              </w:tabs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2"/>
                                <w:szCs w:val="22"/>
                              </w:rPr>
                            </w:pPr>
                            <w:hyperlink r:id="rId11" w:history="1">
                              <w:r w:rsidR="0058041C" w:rsidRPr="00877C3D">
                                <w:rPr>
                                  <w:rStyle w:val="Hyperlink"/>
                                  <w:b/>
                                  <w:bCs/>
                                  <w:i/>
                                  <w:iCs/>
                                  <w:sz w:val="22"/>
                                  <w:szCs w:val="22"/>
                                </w:rPr>
                                <w:t>https://ad145d12-6b6b-430d-a3af-3cb187d6583c.filesusr.com/ugd/5fe0a6_92dc66f641af4e679f5310e67978792d.pdf</w:t>
                              </w:r>
                            </w:hyperlink>
                          </w:p>
                          <w:p w14:paraId="32B00E21" w14:textId="77777777" w:rsidR="0058041C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7C17BDCA" w14:textId="77777777" w:rsidR="0058041C" w:rsidRPr="00C24AEA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  <w:t>Use all your resources including email, text, and social media!</w:t>
                            </w: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5D8E3B9" w14:textId="77777777" w:rsidR="0058041C" w:rsidRPr="00C24AEA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 xml:space="preserve">Send 30-40 emails! Text all your local contacts. You can post on your Facebook page, create a Facebook Event, share the link by Messenger, Instagram, and Twitter! Your customers can contact you with the items they want to </w:t>
                            </w:r>
                            <w:proofErr w:type="gramStart"/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purchase</w:t>
                            </w:r>
                            <w:proofErr w:type="gramEnd"/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 xml:space="preserve">, you can write their order onto your order form, and collect payment by cash app, PayPal, check, or cash. </w:t>
                            </w:r>
                          </w:p>
                          <w:p w14:paraId="5CA4F511" w14:textId="77777777" w:rsidR="0058041C" w:rsidRPr="00C24AEA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3F5A643E" w14:textId="77777777" w:rsidR="0058041C" w:rsidRPr="00C24AEA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b/>
                                <w:bCs/>
                                <w:color w:val="7030A0"/>
                                <w:sz w:val="22"/>
                                <w:szCs w:val="22"/>
                              </w:rPr>
                              <w:t>Important:</w:t>
                            </w:r>
                            <w:r w:rsidRPr="00C24AEA">
                              <w:rPr>
                                <w:rFonts w:ascii="Tahoma" w:hAnsi="Tahoma" w:cs="Tahoma"/>
                                <w:color w:val="7030A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C24AEA"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  <w:t>Send messages 3 times to your supporters to achieve higher sales:</w:t>
                            </w:r>
                          </w:p>
                          <w:p w14:paraId="09C47AEA" w14:textId="77777777" w:rsidR="0058041C" w:rsidRPr="00C24AEA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1) Share the link on day 1 to announce the start of our fundraiser. Send your messages as soon as possible.</w:t>
                            </w:r>
                          </w:p>
                          <w:p w14:paraId="51AC150F" w14:textId="77777777" w:rsidR="0058041C" w:rsidRPr="00C24AEA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2) Half-way through your sale, send reminders. Customers often intend to order but forget to do so!</w:t>
                            </w:r>
                          </w:p>
                          <w:p w14:paraId="51B0C72D" w14:textId="77777777" w:rsidR="0058041C" w:rsidRPr="00C24AEA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3) A day or two before our fundraiser ends as a last chance to order.</w:t>
                            </w:r>
                          </w:p>
                          <w:p w14:paraId="05D5E451" w14:textId="77777777" w:rsidR="0058041C" w:rsidRPr="00C24AEA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79A4982B" w14:textId="5292BBB1" w:rsidR="0058041C" w:rsidRDefault="0058041C" w:rsidP="0058041C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23"/>
                                <w:szCs w:val="23"/>
                              </w:rPr>
                            </w:pPr>
                            <w:r w:rsidRPr="00BE5FCC"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23"/>
                                <w:szCs w:val="23"/>
                              </w:rPr>
                              <w:t xml:space="preserve">Our </w:t>
                            </w:r>
                            <w:r w:rsidR="00787E14"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23"/>
                                <w:szCs w:val="23"/>
                              </w:rPr>
                              <w:t xml:space="preserve">organization </w:t>
                            </w:r>
                            <w:r w:rsidRPr="00BE5FCC"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23"/>
                                <w:szCs w:val="23"/>
                              </w:rPr>
                              <w:t xml:space="preserve">will earn a 40% profit, but when we all </w:t>
                            </w:r>
                            <w:proofErr w:type="gramStart"/>
                            <w:r w:rsidRPr="00BE5FCC"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23"/>
                                <w:szCs w:val="23"/>
                              </w:rPr>
                              <w:t>participate</w:t>
                            </w:r>
                            <w:proofErr w:type="gramEnd"/>
                            <w:r w:rsidRPr="00BE5FCC"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23"/>
                                <w:szCs w:val="23"/>
                              </w:rPr>
                              <w:t xml:space="preserve">, we can earn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23"/>
                                <w:szCs w:val="23"/>
                              </w:rPr>
                              <w:t xml:space="preserve">a </w:t>
                            </w:r>
                            <w:r w:rsidRPr="00BE5FCC"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23"/>
                                <w:szCs w:val="23"/>
                              </w:rPr>
                              <w:t>50% profit!</w:t>
                            </w:r>
                          </w:p>
                          <w:p w14:paraId="3A6E91EC" w14:textId="77777777" w:rsidR="0058041C" w:rsidRPr="00427419" w:rsidRDefault="0058041C" w:rsidP="0058041C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16"/>
                                <w:szCs w:val="16"/>
                              </w:rPr>
                            </w:pPr>
                          </w:p>
                          <w:p w14:paraId="6B4CEC2A" w14:textId="3EE0DE94" w:rsidR="0058041C" w:rsidRDefault="0058041C" w:rsidP="0058041C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  <w:r w:rsidRPr="00135D00">
                              <w:rPr>
                                <w:rFonts w:ascii="Tahoma" w:hAnsi="Tahoma" w:cs="Tahoma"/>
                                <w:b/>
                                <w:bCs/>
                                <w:color w:val="990099"/>
                                <w:sz w:val="32"/>
                                <w:szCs w:val="32"/>
                              </w:rPr>
                              <w:t>Thank you for your participation and supporting our fundraiser!</w:t>
                            </w:r>
                          </w:p>
                          <w:bookmarkEnd w:id="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5BBAC" id="Text Box 2" o:spid="_x0000_s1027" type="#_x0000_t202" style="position:absolute;margin-left:-13.5pt;margin-top:6.45pt;width:573pt;height:27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" filled="f" stroked="f">
                <v:textbox>
                  <w:txbxContent>
                    <w:p w14:paraId="29996F97" w14:textId="080CE9E1" w:rsidR="0058041C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</w:pPr>
                      <w:bookmarkStart w:id="5" w:name="_Hlk63683343"/>
                      <w:r w:rsidRPr="00C24AEA"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  <w:t>You can share our fundraising brochure with your friends in multiple ways! In addition to collecting orders in-person, you can share a website link for customers to open and view the brochure. Copy and paste the link below and share by email, text, and social media!</w:t>
                      </w:r>
                    </w:p>
                    <w:p w14:paraId="727522B8" w14:textId="12C1DFB6" w:rsidR="0058041C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28DAE22E" w14:textId="50BC938E" w:rsidR="0058041C" w:rsidRPr="0058041C" w:rsidRDefault="00DE72A5" w:rsidP="0058041C">
                      <w:pPr>
                        <w:tabs>
                          <w:tab w:val="left" w:pos="3600"/>
                        </w:tabs>
                        <w:rPr>
                          <w:b/>
                          <w:bCs/>
                          <w:i/>
                          <w:iCs/>
                          <w:color w:val="7030A0"/>
                          <w:sz w:val="22"/>
                          <w:szCs w:val="22"/>
                        </w:rPr>
                      </w:pPr>
                      <w:hyperlink r:id="rId12" w:history="1">
                        <w:r w:rsidR="0058041C" w:rsidRPr="00877C3D">
                          <w:rPr>
                            <w:rStyle w:val="Hyperlink"/>
                            <w:b/>
                            <w:bCs/>
                            <w:i/>
                            <w:iCs/>
                            <w:sz w:val="22"/>
                            <w:szCs w:val="22"/>
                          </w:rPr>
                          <w:t>https://ad145d12-6b6b-430d-a3af-3cb187d6583c.filesusr.com/ugd/5fe0a6_92dc66f641af4e679f5310e67978792d.pdf</w:t>
                        </w:r>
                      </w:hyperlink>
                    </w:p>
                    <w:p w14:paraId="32B00E21" w14:textId="77777777" w:rsidR="0058041C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7C17BDCA" w14:textId="77777777" w:rsidR="0058041C" w:rsidRPr="00C24AEA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  <w:t>Use all your resources including email, text, and social media!</w:t>
                      </w: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5D8E3B9" w14:textId="77777777" w:rsidR="0058041C" w:rsidRPr="00C24AEA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 xml:space="preserve">Send 30-40 emails! Text all your local contacts. You can post on your Facebook page, create a Facebook Event, share the link by Messenger, Instagram, and Twitter! Your customers can contact you with the items they want to </w:t>
                      </w:r>
                      <w:proofErr w:type="gramStart"/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>purchase</w:t>
                      </w:r>
                      <w:proofErr w:type="gramEnd"/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 xml:space="preserve">, you can write their order onto your order form, and collect payment by cash app, PayPal, check, or cash. </w:t>
                      </w:r>
                    </w:p>
                    <w:p w14:paraId="5CA4F511" w14:textId="77777777" w:rsidR="0058041C" w:rsidRPr="00C24AEA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3F5A643E" w14:textId="77777777" w:rsidR="0058041C" w:rsidRPr="00C24AEA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b/>
                          <w:bCs/>
                          <w:color w:val="7030A0"/>
                          <w:sz w:val="22"/>
                          <w:szCs w:val="22"/>
                        </w:rPr>
                        <w:t>Important:</w:t>
                      </w:r>
                      <w:r w:rsidRPr="00C24AEA">
                        <w:rPr>
                          <w:rFonts w:ascii="Tahoma" w:hAnsi="Tahoma" w:cs="Tahoma"/>
                          <w:color w:val="7030A0"/>
                          <w:sz w:val="22"/>
                          <w:szCs w:val="22"/>
                        </w:rPr>
                        <w:t xml:space="preserve"> </w:t>
                      </w:r>
                      <w:r w:rsidRPr="00C24AEA"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  <w:t>Send messages 3 times to your supporters to achieve higher sales:</w:t>
                      </w:r>
                    </w:p>
                    <w:p w14:paraId="09C47AEA" w14:textId="77777777" w:rsidR="0058041C" w:rsidRPr="00C24AEA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>1) Share the link on day 1 to announce the start of our fundraiser. Send your messages as soon as possible.</w:t>
                      </w:r>
                    </w:p>
                    <w:p w14:paraId="51AC150F" w14:textId="77777777" w:rsidR="0058041C" w:rsidRPr="00C24AEA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>2) Half-way through your sale, send reminders. Customers often intend to order but forget to do so!</w:t>
                      </w:r>
                    </w:p>
                    <w:p w14:paraId="51B0C72D" w14:textId="77777777" w:rsidR="0058041C" w:rsidRPr="00C24AEA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>3) A day or two before our fundraiser ends as a last chance to order.</w:t>
                      </w:r>
                    </w:p>
                    <w:p w14:paraId="05D5E451" w14:textId="77777777" w:rsidR="0058041C" w:rsidRPr="00C24AEA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79A4982B" w14:textId="5292BBB1" w:rsidR="0058041C" w:rsidRDefault="0058041C" w:rsidP="0058041C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990099"/>
                          <w:sz w:val="23"/>
                          <w:szCs w:val="23"/>
                        </w:rPr>
                      </w:pPr>
                      <w:r w:rsidRPr="00BE5FCC">
                        <w:rPr>
                          <w:rFonts w:ascii="Tahoma" w:hAnsi="Tahoma" w:cs="Tahoma"/>
                          <w:b/>
                          <w:bCs/>
                          <w:color w:val="990099"/>
                          <w:sz w:val="23"/>
                          <w:szCs w:val="23"/>
                        </w:rPr>
                        <w:t xml:space="preserve">Our </w:t>
                      </w:r>
                      <w:r w:rsidR="00787E14">
                        <w:rPr>
                          <w:rFonts w:ascii="Tahoma" w:hAnsi="Tahoma" w:cs="Tahoma"/>
                          <w:b/>
                          <w:bCs/>
                          <w:color w:val="990099"/>
                          <w:sz w:val="23"/>
                          <w:szCs w:val="23"/>
                        </w:rPr>
                        <w:t xml:space="preserve">organization </w:t>
                      </w:r>
                      <w:r w:rsidRPr="00BE5FCC">
                        <w:rPr>
                          <w:rFonts w:ascii="Tahoma" w:hAnsi="Tahoma" w:cs="Tahoma"/>
                          <w:b/>
                          <w:bCs/>
                          <w:color w:val="990099"/>
                          <w:sz w:val="23"/>
                          <w:szCs w:val="23"/>
                        </w:rPr>
                        <w:t xml:space="preserve">will earn a 40% profit, but when we all </w:t>
                      </w:r>
                      <w:proofErr w:type="gramStart"/>
                      <w:r w:rsidRPr="00BE5FCC">
                        <w:rPr>
                          <w:rFonts w:ascii="Tahoma" w:hAnsi="Tahoma" w:cs="Tahoma"/>
                          <w:b/>
                          <w:bCs/>
                          <w:color w:val="990099"/>
                          <w:sz w:val="23"/>
                          <w:szCs w:val="23"/>
                        </w:rPr>
                        <w:t>participate</w:t>
                      </w:r>
                      <w:proofErr w:type="gramEnd"/>
                      <w:r w:rsidRPr="00BE5FCC">
                        <w:rPr>
                          <w:rFonts w:ascii="Tahoma" w:hAnsi="Tahoma" w:cs="Tahoma"/>
                          <w:b/>
                          <w:bCs/>
                          <w:color w:val="990099"/>
                          <w:sz w:val="23"/>
                          <w:szCs w:val="23"/>
                        </w:rPr>
                        <w:t xml:space="preserve">, we can earn 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olor w:val="990099"/>
                          <w:sz w:val="23"/>
                          <w:szCs w:val="23"/>
                        </w:rPr>
                        <w:t xml:space="preserve">a </w:t>
                      </w:r>
                      <w:r w:rsidRPr="00BE5FCC">
                        <w:rPr>
                          <w:rFonts w:ascii="Tahoma" w:hAnsi="Tahoma" w:cs="Tahoma"/>
                          <w:b/>
                          <w:bCs/>
                          <w:color w:val="990099"/>
                          <w:sz w:val="23"/>
                          <w:szCs w:val="23"/>
                        </w:rPr>
                        <w:t>50% profit!</w:t>
                      </w:r>
                    </w:p>
                    <w:p w14:paraId="3A6E91EC" w14:textId="77777777" w:rsidR="0058041C" w:rsidRPr="00427419" w:rsidRDefault="0058041C" w:rsidP="0058041C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990099"/>
                          <w:sz w:val="16"/>
                          <w:szCs w:val="16"/>
                        </w:rPr>
                      </w:pPr>
                    </w:p>
                    <w:p w14:paraId="6B4CEC2A" w14:textId="3EE0DE94" w:rsidR="0058041C" w:rsidRDefault="0058041C" w:rsidP="0058041C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3"/>
                          <w:szCs w:val="23"/>
                        </w:rPr>
                      </w:pPr>
                      <w:r w:rsidRPr="00135D00">
                        <w:rPr>
                          <w:rFonts w:ascii="Tahoma" w:hAnsi="Tahoma" w:cs="Tahoma"/>
                          <w:b/>
                          <w:bCs/>
                          <w:color w:val="990099"/>
                          <w:sz w:val="32"/>
                          <w:szCs w:val="32"/>
                        </w:rPr>
                        <w:t>Thank you for your participation and supporting our fundraiser!</w:t>
                      </w:r>
                    </w:p>
                    <w:bookmarkEnd w:id="5"/>
                  </w:txbxContent>
                </v:textbox>
                <w10:wrap anchorx="margin"/>
              </v:shape>
            </w:pict>
          </mc:Fallback>
        </mc:AlternateContent>
      </w:r>
    </w:p>
    <w:p w14:paraId="1B4368B4" w14:textId="23154457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23E4CB82" w14:textId="6023E3D5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4AC45D56" w14:textId="6655F569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579DCAA9" w14:textId="4F9668E6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528E66D0" w14:textId="6E7C134E" w:rsidR="0098426D" w:rsidRPr="00663C98" w:rsidRDefault="0098426D" w:rsidP="00663C98">
      <w:pPr>
        <w:rPr>
          <w:color w:val="auto"/>
          <w:kern w:val="0"/>
          <w:sz w:val="24"/>
          <w:szCs w:val="24"/>
        </w:rPr>
      </w:pPr>
    </w:p>
    <w:sectPr w:rsidR="0098426D" w:rsidRPr="00663C98" w:rsidSect="009122C6">
      <w:type w:val="continuous"/>
      <w:pgSz w:w="12240" w:h="15840"/>
      <w:pgMar w:top="720" w:right="576" w:bottom="720" w:left="576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A7B4F" w14:textId="77777777" w:rsidR="00DE72A5" w:rsidRDefault="00DE72A5" w:rsidP="00D940F0">
      <w:r>
        <w:separator/>
      </w:r>
    </w:p>
  </w:endnote>
  <w:endnote w:type="continuationSeparator" w:id="0">
    <w:p w14:paraId="19B8EE0F" w14:textId="77777777" w:rsidR="00DE72A5" w:rsidRDefault="00DE72A5" w:rsidP="00D94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2D936" w14:textId="0E743B4F" w:rsidR="00607922" w:rsidRDefault="00607922">
    <w:pPr>
      <w:pStyle w:val="Footer"/>
    </w:pPr>
  </w:p>
  <w:p w14:paraId="3E3C14FC" w14:textId="771C286D" w:rsidR="00607922" w:rsidRDefault="00607922">
    <w:pPr>
      <w:pStyle w:val="Footer"/>
    </w:pPr>
  </w:p>
  <w:p w14:paraId="23970652" w14:textId="6F1D6330" w:rsidR="00607922" w:rsidRDefault="00607922">
    <w:pPr>
      <w:pStyle w:val="Footer"/>
    </w:pPr>
  </w:p>
  <w:p w14:paraId="471C40BE" w14:textId="3F99173D" w:rsidR="00607922" w:rsidRDefault="00607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B04AE" w14:textId="77777777" w:rsidR="00DE72A5" w:rsidRDefault="00DE72A5" w:rsidP="00D940F0">
      <w:r>
        <w:separator/>
      </w:r>
    </w:p>
  </w:footnote>
  <w:footnote w:type="continuationSeparator" w:id="0">
    <w:p w14:paraId="79B4B078" w14:textId="77777777" w:rsidR="00DE72A5" w:rsidRDefault="00DE72A5" w:rsidP="00D940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c3NDG0NDY0NDBR0lEKTi0uzszPAykwNKwFAIhK39QtAAAA"/>
  </w:docVars>
  <w:rsids>
    <w:rsidRoot w:val="00DF716B"/>
    <w:rsid w:val="00037477"/>
    <w:rsid w:val="000528AA"/>
    <w:rsid w:val="00074D5E"/>
    <w:rsid w:val="00075AB9"/>
    <w:rsid w:val="000839F1"/>
    <w:rsid w:val="00086529"/>
    <w:rsid w:val="00090264"/>
    <w:rsid w:val="000A6CB9"/>
    <w:rsid w:val="000B20B9"/>
    <w:rsid w:val="000B3D08"/>
    <w:rsid w:val="000D5570"/>
    <w:rsid w:val="000D5970"/>
    <w:rsid w:val="000E1340"/>
    <w:rsid w:val="000E4895"/>
    <w:rsid w:val="000E4CD1"/>
    <w:rsid w:val="00102316"/>
    <w:rsid w:val="00126AD6"/>
    <w:rsid w:val="00173F95"/>
    <w:rsid w:val="00180FF2"/>
    <w:rsid w:val="00184C40"/>
    <w:rsid w:val="001878A4"/>
    <w:rsid w:val="00197C77"/>
    <w:rsid w:val="001C4E0F"/>
    <w:rsid w:val="001D3FE6"/>
    <w:rsid w:val="001F1A83"/>
    <w:rsid w:val="001F6A0E"/>
    <w:rsid w:val="00223C05"/>
    <w:rsid w:val="00231E59"/>
    <w:rsid w:val="002352D9"/>
    <w:rsid w:val="00244D47"/>
    <w:rsid w:val="0026300D"/>
    <w:rsid w:val="0029259F"/>
    <w:rsid w:val="002C083E"/>
    <w:rsid w:val="002D7206"/>
    <w:rsid w:val="002E735A"/>
    <w:rsid w:val="002F3D4E"/>
    <w:rsid w:val="002F6487"/>
    <w:rsid w:val="00322248"/>
    <w:rsid w:val="00324607"/>
    <w:rsid w:val="00326FE6"/>
    <w:rsid w:val="003750F3"/>
    <w:rsid w:val="003E005C"/>
    <w:rsid w:val="004065D7"/>
    <w:rsid w:val="00423467"/>
    <w:rsid w:val="00423C42"/>
    <w:rsid w:val="00446349"/>
    <w:rsid w:val="004728C0"/>
    <w:rsid w:val="004A4EA9"/>
    <w:rsid w:val="005074CF"/>
    <w:rsid w:val="00522B76"/>
    <w:rsid w:val="00532835"/>
    <w:rsid w:val="00537D15"/>
    <w:rsid w:val="00547C6E"/>
    <w:rsid w:val="0055129F"/>
    <w:rsid w:val="005729B0"/>
    <w:rsid w:val="00572EE6"/>
    <w:rsid w:val="0058041C"/>
    <w:rsid w:val="00593619"/>
    <w:rsid w:val="005A1AEC"/>
    <w:rsid w:val="005B54E4"/>
    <w:rsid w:val="005E2DA9"/>
    <w:rsid w:val="005F441F"/>
    <w:rsid w:val="00607922"/>
    <w:rsid w:val="00612E5A"/>
    <w:rsid w:val="0062061E"/>
    <w:rsid w:val="006341BC"/>
    <w:rsid w:val="00646721"/>
    <w:rsid w:val="00663C98"/>
    <w:rsid w:val="006658BD"/>
    <w:rsid w:val="00666B31"/>
    <w:rsid w:val="006863DC"/>
    <w:rsid w:val="0068734B"/>
    <w:rsid w:val="006947DF"/>
    <w:rsid w:val="006A2A07"/>
    <w:rsid w:val="006A2C08"/>
    <w:rsid w:val="006C5196"/>
    <w:rsid w:val="006E6F12"/>
    <w:rsid w:val="00707445"/>
    <w:rsid w:val="007633F6"/>
    <w:rsid w:val="0076768C"/>
    <w:rsid w:val="0077417B"/>
    <w:rsid w:val="00787E14"/>
    <w:rsid w:val="007A38EA"/>
    <w:rsid w:val="007A4A60"/>
    <w:rsid w:val="008070A1"/>
    <w:rsid w:val="00823B27"/>
    <w:rsid w:val="00826D11"/>
    <w:rsid w:val="008324F2"/>
    <w:rsid w:val="00836A92"/>
    <w:rsid w:val="00851A64"/>
    <w:rsid w:val="00877C3D"/>
    <w:rsid w:val="00887FE2"/>
    <w:rsid w:val="008A0C7A"/>
    <w:rsid w:val="008A4EA4"/>
    <w:rsid w:val="008A61B8"/>
    <w:rsid w:val="008B01B3"/>
    <w:rsid w:val="008B3E73"/>
    <w:rsid w:val="008D2F40"/>
    <w:rsid w:val="008F564D"/>
    <w:rsid w:val="008F6FA3"/>
    <w:rsid w:val="009122C6"/>
    <w:rsid w:val="009170A8"/>
    <w:rsid w:val="0092535A"/>
    <w:rsid w:val="009357E9"/>
    <w:rsid w:val="00943358"/>
    <w:rsid w:val="00974F16"/>
    <w:rsid w:val="0098426D"/>
    <w:rsid w:val="00986F58"/>
    <w:rsid w:val="009C68B4"/>
    <w:rsid w:val="009D189B"/>
    <w:rsid w:val="00A01708"/>
    <w:rsid w:val="00A113AF"/>
    <w:rsid w:val="00A14441"/>
    <w:rsid w:val="00A15A60"/>
    <w:rsid w:val="00A31E01"/>
    <w:rsid w:val="00A5264A"/>
    <w:rsid w:val="00A6637F"/>
    <w:rsid w:val="00A857FE"/>
    <w:rsid w:val="00A8636A"/>
    <w:rsid w:val="00AA5231"/>
    <w:rsid w:val="00B07BA4"/>
    <w:rsid w:val="00B117A5"/>
    <w:rsid w:val="00B14538"/>
    <w:rsid w:val="00B2766F"/>
    <w:rsid w:val="00B41AEF"/>
    <w:rsid w:val="00B605B7"/>
    <w:rsid w:val="00B621BD"/>
    <w:rsid w:val="00B67185"/>
    <w:rsid w:val="00B70B07"/>
    <w:rsid w:val="00B758D3"/>
    <w:rsid w:val="00B8721C"/>
    <w:rsid w:val="00B908AD"/>
    <w:rsid w:val="00BA7DE6"/>
    <w:rsid w:val="00BB7B99"/>
    <w:rsid w:val="00C12464"/>
    <w:rsid w:val="00C136A5"/>
    <w:rsid w:val="00C62CE3"/>
    <w:rsid w:val="00C7186E"/>
    <w:rsid w:val="00C7224C"/>
    <w:rsid w:val="00C757B1"/>
    <w:rsid w:val="00C9495C"/>
    <w:rsid w:val="00CB014B"/>
    <w:rsid w:val="00CB094F"/>
    <w:rsid w:val="00CD50CE"/>
    <w:rsid w:val="00D25C08"/>
    <w:rsid w:val="00D31CC7"/>
    <w:rsid w:val="00D36021"/>
    <w:rsid w:val="00D513DD"/>
    <w:rsid w:val="00D72206"/>
    <w:rsid w:val="00D82F50"/>
    <w:rsid w:val="00D940F0"/>
    <w:rsid w:val="00DA34F0"/>
    <w:rsid w:val="00DA590C"/>
    <w:rsid w:val="00DB0112"/>
    <w:rsid w:val="00DB1E79"/>
    <w:rsid w:val="00DD28D3"/>
    <w:rsid w:val="00DD3EEB"/>
    <w:rsid w:val="00DD63F9"/>
    <w:rsid w:val="00DE25E8"/>
    <w:rsid w:val="00DE72A5"/>
    <w:rsid w:val="00DF716B"/>
    <w:rsid w:val="00E01B25"/>
    <w:rsid w:val="00E03B6E"/>
    <w:rsid w:val="00E30740"/>
    <w:rsid w:val="00E41554"/>
    <w:rsid w:val="00E439E1"/>
    <w:rsid w:val="00E477D3"/>
    <w:rsid w:val="00E56F8D"/>
    <w:rsid w:val="00E82E8C"/>
    <w:rsid w:val="00E86DF1"/>
    <w:rsid w:val="00EF2648"/>
    <w:rsid w:val="00EF74A8"/>
    <w:rsid w:val="00F03F1E"/>
    <w:rsid w:val="00F03FF0"/>
    <w:rsid w:val="00F30E4A"/>
    <w:rsid w:val="00F70820"/>
    <w:rsid w:val="00F722B9"/>
    <w:rsid w:val="00F77276"/>
    <w:rsid w:val="00F92AC7"/>
    <w:rsid w:val="00F94AA9"/>
    <w:rsid w:val="00FA3971"/>
    <w:rsid w:val="00FB2EB9"/>
    <w:rsid w:val="00FC3E03"/>
    <w:rsid w:val="00FD1FD7"/>
    <w:rsid w:val="00FD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CB61ED"/>
  <w15:docId w15:val="{D3CC937E-2B00-44AD-8606-077F4668F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41C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9F1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paragraph" w:styleId="Header">
    <w:name w:val="header"/>
    <w:basedOn w:val="Normal"/>
    <w:link w:val="Head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940F0"/>
    <w:rPr>
      <w:rFonts w:ascii="Times New Roman" w:hAnsi="Times New Roman"/>
      <w:color w:val="000000"/>
      <w:kern w:val="28"/>
    </w:rPr>
  </w:style>
  <w:style w:type="paragraph" w:styleId="Footer">
    <w:name w:val="footer"/>
    <w:basedOn w:val="Normal"/>
    <w:link w:val="Foot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940F0"/>
    <w:rPr>
      <w:rFonts w:ascii="Times New Roman" w:hAnsi="Times New Roman"/>
      <w:color w:val="000000"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2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5129F"/>
    <w:rPr>
      <w:rFonts w:ascii="Segoe UI" w:hAnsi="Segoe UI" w:cs="Segoe UI"/>
      <w:color w:val="000000"/>
      <w:kern w:val="28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B7B99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57E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7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ad145d12-6b6b-430d-a3af-3cb187d6583c.filesusr.com/ugd/5fe0a6_92dc66f641af4e679f5310e67978792d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ad145d12-6b6b-430d-a3af-3cb187d6583c.filesusr.com/ugd/5fe0a6_92dc66f641af4e679f5310e67978792d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47A67-2F39-4361-BAC0-134922FA1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aines</dc:creator>
  <cp:keywords/>
  <cp:lastModifiedBy>Debora Murray</cp:lastModifiedBy>
  <cp:revision>2</cp:revision>
  <cp:lastPrinted>2021-03-09T21:06:00Z</cp:lastPrinted>
  <dcterms:created xsi:type="dcterms:W3CDTF">2021-06-01T04:41:00Z</dcterms:created>
  <dcterms:modified xsi:type="dcterms:W3CDTF">2021-06-01T04:41:00Z</dcterms:modified>
</cp:coreProperties>
</file>